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2f1db2fabd3fcb793f70c797e556a285872fd9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5. Требование к заёмщику об устранении нарушения обеспеченного обязатель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залогодержатель / залогодатель / заемщик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504be88c75ff44d06bc55537ca6815d014d681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К ЗАЁМЩИКУ ОБ УСТРАНЕНИИ НАРУШЕНИЯ ОБЕСПЕЧЕННОГО ОБЯЗАТЕЛЬСТ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34, 337, 339, 342, 348-3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16.07.1998 № 102-ФЗ «Об ипотеке (залоге недвижимости)»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